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4380A1" w14:textId="77777777" w:rsidR="005D378D" w:rsidRPr="00FF0551" w:rsidRDefault="005D378D" w:rsidP="005D378D">
      <w:pPr>
        <w:rPr>
          <w:rFonts w:ascii="Arial" w:hAnsi="Arial" w:cs="Arial"/>
          <w:b/>
          <w:bCs/>
          <w:sz w:val="18"/>
          <w:szCs w:val="18"/>
        </w:rPr>
      </w:pPr>
      <w:r w:rsidRPr="00FF0551">
        <w:rPr>
          <w:rFonts w:ascii="Arial" w:hAnsi="Arial" w:cs="Arial"/>
          <w:b/>
          <w:bCs/>
          <w:sz w:val="18"/>
          <w:szCs w:val="18"/>
        </w:rPr>
        <w:t>README</w:t>
      </w:r>
    </w:p>
    <w:p w14:paraId="33AA7C20" w14:textId="77777777" w:rsidR="005D378D" w:rsidRDefault="005D378D" w:rsidP="005D378D">
      <w:pPr>
        <w:rPr>
          <w:rFonts w:ascii="Arial" w:hAnsi="Arial" w:cs="Arial"/>
          <w:sz w:val="18"/>
          <w:szCs w:val="18"/>
        </w:rPr>
      </w:pPr>
    </w:p>
    <w:p w14:paraId="2E68B716" w14:textId="77777777" w:rsidR="005D378D" w:rsidRDefault="005D378D" w:rsidP="005D378D">
      <w:pPr>
        <w:rPr>
          <w:rFonts w:ascii="Arial" w:hAnsi="Arial" w:cs="Arial"/>
          <w:sz w:val="18"/>
          <w:szCs w:val="18"/>
        </w:rPr>
      </w:pPr>
    </w:p>
    <w:p w14:paraId="02448A35" w14:textId="77777777" w:rsidR="005D378D" w:rsidRDefault="005D378D" w:rsidP="005D378D">
      <w:pPr>
        <w:rPr>
          <w:rFonts w:ascii="Arial" w:hAnsi="Arial" w:cs="Arial"/>
          <w:sz w:val="18"/>
          <w:szCs w:val="18"/>
        </w:rPr>
      </w:pPr>
      <w:r w:rsidRPr="00BF1401">
        <w:rPr>
          <w:rFonts w:ascii="Arial" w:hAnsi="Arial" w:cs="Arial"/>
          <w:sz w:val="18"/>
          <w:szCs w:val="18"/>
        </w:rPr>
        <w:t>MAZE3_preproc_iEEG.m</w:t>
      </w:r>
    </w:p>
    <w:p w14:paraId="1A76C41C" w14:textId="77777777" w:rsidR="005D378D" w:rsidRPr="00CB467B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%% </w:t>
      </w:r>
      <w:r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resampling, filtering line noise  </w:t>
      </w:r>
    </w:p>
    <w:p w14:paraId="594E2A22" w14:textId="77777777" w:rsidR="005D378D" w:rsidRDefault="005D378D" w:rsidP="005D378D">
      <w:pPr>
        <w:rPr>
          <w:rFonts w:ascii="Arial" w:hAnsi="Arial" w:cs="Arial"/>
          <w:sz w:val="18"/>
          <w:szCs w:val="18"/>
        </w:rPr>
      </w:pPr>
    </w:p>
    <w:p w14:paraId="26B34188" w14:textId="77777777" w:rsidR="005D378D" w:rsidRDefault="005D378D" w:rsidP="005D378D">
      <w:pPr>
        <w:rPr>
          <w:rFonts w:ascii="Arial" w:hAnsi="Arial" w:cs="Arial"/>
          <w:sz w:val="18"/>
          <w:szCs w:val="18"/>
        </w:rPr>
      </w:pPr>
      <w:r w:rsidRPr="00BF1401">
        <w:rPr>
          <w:rFonts w:ascii="Arial" w:hAnsi="Arial" w:cs="Arial"/>
          <w:sz w:val="18"/>
          <w:szCs w:val="18"/>
        </w:rPr>
        <w:t>MAZE4_detect_SWR_MGS.m</w:t>
      </w:r>
    </w:p>
    <w:p w14:paraId="45E5B674" w14:textId="77777777" w:rsidR="005D378D" w:rsidRPr="00BF1401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%% </w:t>
      </w:r>
      <w:r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wrapper function to run ripple detection</w:t>
      </w: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 </w:t>
      </w:r>
    </w:p>
    <w:p w14:paraId="189554E3" w14:textId="77777777" w:rsidR="005D378D" w:rsidRDefault="005D378D" w:rsidP="005D378D">
      <w:pPr>
        <w:rPr>
          <w:rFonts w:ascii="Arial" w:hAnsi="Arial" w:cs="Arial"/>
          <w:sz w:val="18"/>
          <w:szCs w:val="18"/>
        </w:rPr>
      </w:pPr>
    </w:p>
    <w:p w14:paraId="33E64CA7" w14:textId="77777777" w:rsidR="005D378D" w:rsidRPr="00BF1401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proofErr w:type="spellStart"/>
      <w:r w:rsidRPr="00BF1401">
        <w:rPr>
          <w:rFonts w:ascii="Consolas" w:eastAsia="Times New Roman" w:hAnsi="Consolas" w:cs="Times New Roman"/>
          <w:sz w:val="20"/>
          <w:szCs w:val="20"/>
          <w:lang w:eastAsia="en-US" w:bidi="he-IL"/>
        </w:rPr>
        <w:t>detect_SWR_MGS</w:t>
      </w:r>
      <w:proofErr w:type="spellEnd"/>
    </w:p>
    <w:p w14:paraId="25176163" w14:textId="77777777" w:rsidR="005D378D" w:rsidRPr="00BF1401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%% modified from </w:t>
      </w:r>
    </w:p>
    <w:p w14:paraId="0CFFC7B8" w14:textId="77777777" w:rsidR="005D378D" w:rsidRPr="00BF1401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% </w:t>
      </w:r>
      <w:proofErr w:type="spellStart"/>
      <w:proofErr w:type="gramStart"/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detect</w:t>
      </w:r>
      <w:proofErr w:type="gramEnd"/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_SWR_events_in_hippocampus.m</w:t>
      </w:r>
      <w:proofErr w:type="spellEnd"/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 [Yitzhak Norman] and </w:t>
      </w:r>
    </w:p>
    <w:p w14:paraId="4B9D8C86" w14:textId="77777777" w:rsidR="005D378D" w:rsidRPr="00BF1401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sz w:val="20"/>
          <w:szCs w:val="20"/>
          <w:lang w:eastAsia="en-US" w:bidi="he-IL"/>
        </w:rPr>
        <w:t xml:space="preserve">   </w:t>
      </w: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 SWR detection algorithm.</w:t>
      </w:r>
    </w:p>
    <w:p w14:paraId="7624D0BC" w14:textId="77777777" w:rsidR="005D378D" w:rsidRPr="00BF1401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sz w:val="20"/>
          <w:szCs w:val="20"/>
          <w:lang w:eastAsia="en-US" w:bidi="he-IL"/>
        </w:rPr>
        <w:t xml:space="preserve">        </w:t>
      </w: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 Detecting ripples after exclusion of electrical/muscular artifacts and interictal epileptic discharges (IEDs).</w:t>
      </w:r>
    </w:p>
    <w:p w14:paraId="7D68B740" w14:textId="77777777" w:rsidR="005D378D" w:rsidRPr="00BF1401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sz w:val="20"/>
          <w:szCs w:val="20"/>
          <w:lang w:eastAsia="en-US" w:bidi="he-IL"/>
        </w:rPr>
        <w:t xml:space="preserve">        </w:t>
      </w: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% The algorithm uses three main signals: </w:t>
      </w:r>
    </w:p>
    <w:p w14:paraId="354B154D" w14:textId="77777777" w:rsidR="005D378D" w:rsidRPr="00BF1401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sz w:val="20"/>
          <w:szCs w:val="20"/>
          <w:lang w:eastAsia="en-US" w:bidi="he-IL"/>
        </w:rPr>
        <w:t xml:space="preserve">        </w:t>
      </w: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 (1) hippocampal (CA1/subiculum) ripple band (70-180 Hz)</w:t>
      </w:r>
    </w:p>
    <w:p w14:paraId="1C7CF8FA" w14:textId="77777777" w:rsidR="005D378D" w:rsidRPr="00BF1401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sz w:val="20"/>
          <w:szCs w:val="20"/>
          <w:lang w:eastAsia="en-US" w:bidi="he-IL"/>
        </w:rPr>
        <w:t xml:space="preserve">        </w:t>
      </w: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% (2) common average of all iEEG </w:t>
      </w:r>
      <w:proofErr w:type="spellStart"/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cahnnels</w:t>
      </w:r>
      <w:proofErr w:type="spellEnd"/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 (filtered between 70-180 Hz for control detection)</w:t>
      </w:r>
    </w:p>
    <w:p w14:paraId="016845AC" w14:textId="77777777" w:rsidR="005D378D" w:rsidRPr="00BF1401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sz w:val="20"/>
          <w:szCs w:val="20"/>
          <w:lang w:eastAsia="en-US" w:bidi="he-IL"/>
        </w:rPr>
        <w:t xml:space="preserve">        </w:t>
      </w: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 (3) hippocampal IED band (25-60 Hz)</w:t>
      </w:r>
    </w:p>
    <w:p w14:paraId="18458977" w14:textId="77777777" w:rsidR="005D378D" w:rsidRPr="00BF1401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sz w:val="20"/>
          <w:szCs w:val="20"/>
          <w:lang w:eastAsia="en-US" w:bidi="he-IL"/>
        </w:rPr>
        <w:t xml:space="preserve"> </w:t>
      </w:r>
    </w:p>
    <w:p w14:paraId="3EB753A1" w14:textId="77777777" w:rsidR="005D378D" w:rsidRPr="00BF1401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proofErr w:type="spellStart"/>
      <w:r w:rsidRPr="00BF1401">
        <w:rPr>
          <w:rFonts w:ascii="Consolas" w:eastAsia="Times New Roman" w:hAnsi="Consolas" w:cs="Times New Roman"/>
          <w:sz w:val="20"/>
          <w:szCs w:val="20"/>
          <w:lang w:eastAsia="en-US" w:bidi="he-IL"/>
        </w:rPr>
        <w:t>ripples_detection_excluding_IED_MGS</w:t>
      </w:r>
      <w:proofErr w:type="spellEnd"/>
    </w:p>
    <w:p w14:paraId="1A100BB7" w14:textId="77777777" w:rsidR="005D378D" w:rsidRPr="00BF1401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 Detecting ripples based on Stark et al. 2014 (Neuron) method.</w:t>
      </w:r>
    </w:p>
    <w:p w14:paraId="749E1A88" w14:textId="77777777" w:rsidR="005D378D" w:rsidRPr="00BF1401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% </w:t>
      </w:r>
      <w:proofErr w:type="gramStart"/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input</w:t>
      </w:r>
      <w:proofErr w:type="gramEnd"/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:</w:t>
      </w:r>
    </w:p>
    <w:p w14:paraId="706CD64E" w14:textId="77777777" w:rsidR="005D378D" w:rsidRPr="00BF1401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% signal = normalized squared </w:t>
      </w:r>
      <w:proofErr w:type="spellStart"/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bandpassed</w:t>
      </w:r>
      <w:proofErr w:type="spellEnd"/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 LFP signal from the hippocampus</w:t>
      </w:r>
    </w:p>
    <w:p w14:paraId="1A6654C4" w14:textId="77777777" w:rsidR="005D378D" w:rsidRPr="00BF1401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          (assuming sampling rate of 500Hz)</w:t>
      </w:r>
    </w:p>
    <w:p w14:paraId="62CEA25E" w14:textId="77777777" w:rsidR="005D378D" w:rsidRPr="00BF1401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 BP = raw bandpass signal</w:t>
      </w:r>
    </w:p>
    <w:p w14:paraId="2C37CEB6" w14:textId="77777777" w:rsidR="005D378D" w:rsidRPr="00BF1401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 t = corresponding time in sec</w:t>
      </w:r>
    </w:p>
    <w:p w14:paraId="7401D86E" w14:textId="77777777" w:rsidR="005D378D" w:rsidRPr="00BF1401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% </w:t>
      </w:r>
      <w:proofErr w:type="spellStart"/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th</w:t>
      </w:r>
      <w:proofErr w:type="spellEnd"/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 = threshold in </w:t>
      </w:r>
      <w:proofErr w:type="spellStart"/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stdev</w:t>
      </w:r>
      <w:proofErr w:type="spellEnd"/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 [onset/offset peak]</w:t>
      </w:r>
    </w:p>
    <w:p w14:paraId="05D8FCA2" w14:textId="77777777" w:rsidR="005D378D" w:rsidRPr="00BF1401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% </w:t>
      </w:r>
      <w:proofErr w:type="spellStart"/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minDistance</w:t>
      </w:r>
      <w:proofErr w:type="spellEnd"/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 = in sec</w:t>
      </w:r>
    </w:p>
    <w:p w14:paraId="70609250" w14:textId="77777777" w:rsidR="005D378D" w:rsidRPr="00BF1401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% </w:t>
      </w:r>
      <w:proofErr w:type="spellStart"/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minRippleDuration</w:t>
      </w:r>
      <w:proofErr w:type="spellEnd"/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 = min ripple duration in Sec</w:t>
      </w:r>
    </w:p>
    <w:p w14:paraId="43DA017F" w14:textId="77777777" w:rsidR="005D378D" w:rsidRPr="00BF1401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% </w:t>
      </w:r>
      <w:proofErr w:type="spellStart"/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maxRippleDuration</w:t>
      </w:r>
      <w:proofErr w:type="spellEnd"/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 = max ripple duration in Sec</w:t>
      </w:r>
    </w:p>
    <w:p w14:paraId="1D78377C" w14:textId="77777777" w:rsidR="005D378D" w:rsidRPr="00BF1401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% </w:t>
      </w:r>
      <w:proofErr w:type="spellStart"/>
      <w:proofErr w:type="gramStart"/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noise</w:t>
      </w:r>
      <w:proofErr w:type="gramEnd"/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_ch</w:t>
      </w:r>
      <w:proofErr w:type="spellEnd"/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 = normalized squared </w:t>
      </w:r>
      <w:proofErr w:type="spellStart"/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bandpassed</w:t>
      </w:r>
      <w:proofErr w:type="spellEnd"/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 LFP signal from channels to exclude global artefacts </w:t>
      </w:r>
      <w:proofErr w:type="spellStart"/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identifed</w:t>
      </w:r>
      <w:proofErr w:type="spellEnd"/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 as </w:t>
      </w:r>
      <w:proofErr w:type="spellStart"/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rippples</w:t>
      </w:r>
      <w:proofErr w:type="spellEnd"/>
    </w:p>
    <w:p w14:paraId="27F55B6D" w14:textId="77777777" w:rsidR="005D378D" w:rsidRPr="00BF1401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% </w:t>
      </w:r>
      <w:proofErr w:type="spellStart"/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IED_ch</w:t>
      </w:r>
      <w:proofErr w:type="spellEnd"/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 = normalized squared </w:t>
      </w:r>
      <w:proofErr w:type="spellStart"/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bandpassed</w:t>
      </w:r>
      <w:proofErr w:type="spellEnd"/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 LFP signal from channel to exclude IEDs that were </w:t>
      </w:r>
      <w:proofErr w:type="spellStart"/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identifed</w:t>
      </w:r>
      <w:proofErr w:type="spellEnd"/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 as </w:t>
      </w:r>
      <w:proofErr w:type="spellStart"/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rippples</w:t>
      </w:r>
      <w:proofErr w:type="spellEnd"/>
    </w:p>
    <w:p w14:paraId="0AC1341A" w14:textId="77777777" w:rsidR="005D378D" w:rsidRPr="00BF1401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 Fs = sampling rate</w:t>
      </w:r>
    </w:p>
    <w:p w14:paraId="30F87235" w14:textId="77777777" w:rsidR="005D378D" w:rsidRPr="00BF1401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</w:t>
      </w:r>
    </w:p>
    <w:p w14:paraId="46422DE6" w14:textId="77777777" w:rsidR="005D378D" w:rsidRPr="00BF1401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% </w:t>
      </w:r>
      <w:proofErr w:type="gramStart"/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output</w:t>
      </w:r>
      <w:proofErr w:type="gramEnd"/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: </w:t>
      </w:r>
    </w:p>
    <w:p w14:paraId="73E7B7CE" w14:textId="77777777" w:rsidR="005D378D" w:rsidRPr="00BF1401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 ripples = output table with ripple-timing and other features (start,</w:t>
      </w:r>
    </w:p>
    <w:p w14:paraId="1B833F37" w14:textId="77777777" w:rsidR="005D378D" w:rsidRPr="00BF1401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% </w:t>
      </w:r>
      <w:proofErr w:type="gramStart"/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peak</w:t>
      </w:r>
      <w:proofErr w:type="gramEnd"/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, end, amplitude, etc.)</w:t>
      </w:r>
    </w:p>
    <w:p w14:paraId="151CF1AE" w14:textId="77777777" w:rsidR="005D378D" w:rsidRPr="00BF1401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% </w:t>
      </w:r>
      <w:proofErr w:type="spellStart"/>
      <w:proofErr w:type="gramStart"/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ripples</w:t>
      </w:r>
      <w:proofErr w:type="gramEnd"/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_stat</w:t>
      </w:r>
      <w:proofErr w:type="spellEnd"/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 = statistics of excluded events</w:t>
      </w:r>
    </w:p>
    <w:p w14:paraId="12706BBE" w14:textId="77777777" w:rsidR="005D378D" w:rsidRPr="00BF1401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</w:t>
      </w:r>
    </w:p>
    <w:p w14:paraId="7DE20F18" w14:textId="77777777" w:rsidR="005D378D" w:rsidRPr="00BF1401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% Author: </w:t>
      </w:r>
      <w:proofErr w:type="spellStart"/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Itzik</w:t>
      </w:r>
      <w:proofErr w:type="spellEnd"/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 Norman 15/12/17</w:t>
      </w:r>
    </w:p>
    <w:p w14:paraId="6469F8F6" w14:textId="77777777" w:rsidR="005D378D" w:rsidRDefault="005D378D" w:rsidP="005D378D">
      <w:pPr>
        <w:rPr>
          <w:rFonts w:ascii="Arial" w:hAnsi="Arial" w:cs="Arial"/>
          <w:sz w:val="18"/>
          <w:szCs w:val="18"/>
        </w:rPr>
      </w:pPr>
    </w:p>
    <w:p w14:paraId="5080EF46" w14:textId="77777777" w:rsidR="005D378D" w:rsidRDefault="005D378D" w:rsidP="005D378D">
      <w:pPr>
        <w:rPr>
          <w:rFonts w:ascii="Arial" w:hAnsi="Arial" w:cs="Arial"/>
          <w:sz w:val="18"/>
          <w:szCs w:val="18"/>
        </w:rPr>
      </w:pPr>
    </w:p>
    <w:p w14:paraId="7D683E92" w14:textId="77777777" w:rsidR="005D378D" w:rsidRDefault="005D378D" w:rsidP="005D378D">
      <w:pPr>
        <w:rPr>
          <w:rFonts w:ascii="Arial" w:hAnsi="Arial" w:cs="Arial"/>
          <w:sz w:val="18"/>
          <w:szCs w:val="18"/>
        </w:rPr>
      </w:pPr>
      <w:r w:rsidRPr="00BF1401">
        <w:rPr>
          <w:rFonts w:ascii="Arial" w:hAnsi="Arial" w:cs="Arial"/>
          <w:sz w:val="18"/>
          <w:szCs w:val="18"/>
        </w:rPr>
        <w:t>MAZE6_ER_RippleRate_psth_MGS.m</w:t>
      </w:r>
    </w:p>
    <w:p w14:paraId="233567B1" w14:textId="77777777" w:rsidR="005D378D" w:rsidRDefault="005D378D" w:rsidP="005D378D">
      <w:pPr>
        <w:rPr>
          <w:rFonts w:ascii="Arial" w:hAnsi="Arial" w:cs="Arial"/>
          <w:sz w:val="18"/>
          <w:szCs w:val="18"/>
        </w:rPr>
      </w:pPr>
    </w:p>
    <w:p w14:paraId="52D7C67E" w14:textId="77777777" w:rsidR="005D378D" w:rsidRPr="00BF1401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</w:t>
      </w:r>
      <w:r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</w:t>
      </w: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 obtain event-related ripple rats using PSTH (centering bins around the</w:t>
      </w:r>
    </w:p>
    <w:p w14:paraId="3AE6BDC5" w14:textId="77777777" w:rsidR="005D378D" w:rsidRPr="00BF1401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</w:t>
      </w:r>
      <w:r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</w:t>
      </w:r>
      <w:r w:rsidRPr="00BF1401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 the event of interest)</w:t>
      </w:r>
    </w:p>
    <w:p w14:paraId="410AFAEB" w14:textId="77777777" w:rsidR="005D378D" w:rsidRDefault="005D378D" w:rsidP="005D378D">
      <w:pPr>
        <w:rPr>
          <w:rFonts w:ascii="Arial" w:hAnsi="Arial" w:cs="Arial"/>
          <w:sz w:val="18"/>
          <w:szCs w:val="18"/>
        </w:rPr>
      </w:pPr>
    </w:p>
    <w:p w14:paraId="5D48E6BB" w14:textId="77777777" w:rsidR="005D378D" w:rsidRDefault="005D378D" w:rsidP="005D378D">
      <w:pPr>
        <w:rPr>
          <w:rFonts w:ascii="Arial" w:hAnsi="Arial" w:cs="Arial"/>
          <w:sz w:val="18"/>
          <w:szCs w:val="18"/>
        </w:rPr>
      </w:pPr>
    </w:p>
    <w:p w14:paraId="50C87A36" w14:textId="77777777" w:rsidR="005D378D" w:rsidRDefault="005D378D" w:rsidP="005D378D">
      <w:pPr>
        <w:rPr>
          <w:rFonts w:ascii="Arial" w:hAnsi="Arial" w:cs="Arial"/>
          <w:sz w:val="18"/>
          <w:szCs w:val="18"/>
        </w:rPr>
      </w:pPr>
      <w:r w:rsidRPr="00CB467B">
        <w:rPr>
          <w:rFonts w:ascii="Arial" w:hAnsi="Arial" w:cs="Arial"/>
          <w:sz w:val="18"/>
          <w:szCs w:val="18"/>
        </w:rPr>
        <w:t>MAZE7_erRR_traces_n7_v6.m</w:t>
      </w:r>
    </w:p>
    <w:p w14:paraId="36054122" w14:textId="77777777" w:rsidR="005D378D" w:rsidRPr="00CB467B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%% </w:t>
      </w:r>
      <w:r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Calculate </w:t>
      </w:r>
      <w:r w:rsidRPr="00CB467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grand-average </w:t>
      </w:r>
      <w:r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of ripple rates, shuffling procedure against a surrogate </w:t>
      </w:r>
    </w:p>
    <w:p w14:paraId="02A09530" w14:textId="77777777" w:rsidR="005D378D" w:rsidRDefault="005D378D" w:rsidP="005D378D">
      <w:pPr>
        <w:rPr>
          <w:rFonts w:ascii="Arial" w:hAnsi="Arial" w:cs="Arial"/>
          <w:sz w:val="18"/>
          <w:szCs w:val="18"/>
        </w:rPr>
      </w:pPr>
    </w:p>
    <w:p w14:paraId="65881220" w14:textId="77777777" w:rsidR="005D378D" w:rsidRDefault="005D378D" w:rsidP="005D378D">
      <w:pPr>
        <w:rPr>
          <w:rFonts w:ascii="Arial" w:hAnsi="Arial" w:cs="Arial"/>
          <w:sz w:val="18"/>
          <w:szCs w:val="18"/>
        </w:rPr>
      </w:pPr>
      <w:r w:rsidRPr="00962D6B">
        <w:rPr>
          <w:rFonts w:ascii="Arial" w:hAnsi="Arial" w:cs="Arial"/>
          <w:sz w:val="18"/>
          <w:szCs w:val="18"/>
        </w:rPr>
        <w:t>MAZE9_SpectralDecomposition.m</w:t>
      </w:r>
    </w:p>
    <w:p w14:paraId="302C3E9A" w14:textId="77777777" w:rsidR="005D378D" w:rsidRPr="00962D6B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% run spectral decomposition</w:t>
      </w:r>
    </w:p>
    <w:p w14:paraId="2C6A76C8" w14:textId="77777777" w:rsidR="005D378D" w:rsidRDefault="005D378D" w:rsidP="005D378D">
      <w:pPr>
        <w:rPr>
          <w:rFonts w:ascii="Arial" w:hAnsi="Arial" w:cs="Arial"/>
          <w:sz w:val="18"/>
          <w:szCs w:val="18"/>
        </w:rPr>
      </w:pPr>
    </w:p>
    <w:p w14:paraId="0B5BB286" w14:textId="77777777" w:rsidR="005D378D" w:rsidRDefault="005D378D" w:rsidP="005D378D">
      <w:pPr>
        <w:tabs>
          <w:tab w:val="left" w:pos="720"/>
        </w:tabs>
        <w:autoSpaceDE w:val="0"/>
        <w:autoSpaceDN w:val="0"/>
        <w:adjustRightInd w:val="0"/>
        <w:rPr>
          <w:rFonts w:ascii="Segoe UI" w:hAnsi="Segoe UI" w:cs="Segoe UI"/>
          <w:color w:val="000000"/>
          <w:sz w:val="18"/>
          <w:szCs w:val="18"/>
          <w:lang w:bidi="he-IL"/>
        </w:rPr>
      </w:pPr>
      <w:r>
        <w:rPr>
          <w:rFonts w:ascii="Segoe UI" w:hAnsi="Segoe UI" w:cs="Segoe UI"/>
          <w:color w:val="000000"/>
          <w:sz w:val="18"/>
          <w:szCs w:val="18"/>
          <w:lang w:bidi="he-IL"/>
        </w:rPr>
        <w:t>MAZE11_hpc_mpfc_master.m</w:t>
      </w:r>
    </w:p>
    <w:p w14:paraId="57DC6651" w14:textId="77777777" w:rsidR="005D378D" w:rsidRPr="00962D6B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%% This code examines OFC </w:t>
      </w:r>
      <w:proofErr w:type="spellStart"/>
      <w:r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oscill</w:t>
      </w:r>
      <w:proofErr w:type="spellEnd"/>
      <w:r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 power at the time SWR occurs in HPC.</w:t>
      </w:r>
    </w:p>
    <w:p w14:paraId="3D4E0EA3" w14:textId="77777777" w:rsidR="005D378D" w:rsidRPr="00962D6B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% by contrasting the SWR-locked LPF with non-SWR-locked LPF with matching time window size</w:t>
      </w:r>
    </w:p>
    <w:p w14:paraId="76945B8D" w14:textId="77777777" w:rsidR="005D378D" w:rsidRPr="00962D6B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% </w:t>
      </w:r>
      <w:proofErr w:type="gramStart"/>
      <w:r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statistical</w:t>
      </w:r>
      <w:proofErr w:type="gramEnd"/>
      <w:r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 approach:</w:t>
      </w:r>
    </w:p>
    <w:p w14:paraId="34893658" w14:textId="77777777" w:rsidR="005D378D" w:rsidRPr="00962D6B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 ** channel-level **</w:t>
      </w:r>
    </w:p>
    <w:p w14:paraId="0EF6AD35" w14:textId="77777777" w:rsidR="005D378D" w:rsidRPr="00962D6B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% </w:t>
      </w:r>
      <w:proofErr w:type="gramStart"/>
      <w:r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take</w:t>
      </w:r>
      <w:proofErr w:type="gramEnd"/>
      <w:r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 OFC LFP +/= 200ms from HPC SWR peaks</w:t>
      </w:r>
    </w:p>
    <w:p w14:paraId="285F7890" w14:textId="77777777" w:rsidR="005D378D" w:rsidRPr="00962D6B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% </w:t>
      </w:r>
      <w:proofErr w:type="gramStart"/>
      <w:r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generate</w:t>
      </w:r>
      <w:proofErr w:type="gramEnd"/>
      <w:r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 401ms-long non-</w:t>
      </w:r>
      <w:proofErr w:type="spellStart"/>
      <w:r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swr</w:t>
      </w:r>
      <w:proofErr w:type="spellEnd"/>
      <w:r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 segments from task duration LFP</w:t>
      </w:r>
    </w:p>
    <w:p w14:paraId="71A0E987" w14:textId="77777777" w:rsidR="005D378D" w:rsidRPr="00962D6B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% </w:t>
      </w:r>
      <w:proofErr w:type="gramStart"/>
      <w:r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random</w:t>
      </w:r>
      <w:proofErr w:type="gramEnd"/>
      <w:r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 selection of non-</w:t>
      </w:r>
      <w:proofErr w:type="spellStart"/>
      <w:r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swr</w:t>
      </w:r>
      <w:proofErr w:type="spellEnd"/>
      <w:r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 segs, same # as </w:t>
      </w:r>
      <w:proofErr w:type="spellStart"/>
      <w:r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swr</w:t>
      </w:r>
      <w:proofErr w:type="spellEnd"/>
      <w:r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 segs</w:t>
      </w:r>
    </w:p>
    <w:p w14:paraId="452BC93E" w14:textId="77777777" w:rsidR="005D378D" w:rsidRPr="00962D6B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% </w:t>
      </w:r>
      <w:proofErr w:type="gramStart"/>
      <w:r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generate</w:t>
      </w:r>
      <w:proofErr w:type="gramEnd"/>
      <w:r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 channel-level t-maps for true and permuted data</w:t>
      </w:r>
    </w:p>
    <w:p w14:paraId="3BD42A43" w14:textId="77777777" w:rsidR="005D378D" w:rsidRPr="00962D6B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 ** group-level **</w:t>
      </w:r>
    </w:p>
    <w:p w14:paraId="556624E7" w14:textId="77777777" w:rsidR="005D378D" w:rsidRPr="00962D6B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% </w:t>
      </w:r>
      <w:proofErr w:type="gramStart"/>
      <w:r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run</w:t>
      </w:r>
      <w:proofErr w:type="gramEnd"/>
      <w:r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 mixed-model regressions that</w:t>
      </w:r>
    </w:p>
    <w:p w14:paraId="4AA2A695" w14:textId="77777777" w:rsidR="005D378D" w:rsidRPr="00962D6B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   1) tests the t-value intercept</w:t>
      </w:r>
    </w:p>
    <w:p w14:paraId="5CDD74D9" w14:textId="77777777" w:rsidR="005D378D" w:rsidRPr="00962D6B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   2) includes (</w:t>
      </w:r>
      <w:proofErr w:type="spellStart"/>
      <w:r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chan|subj</w:t>
      </w:r>
      <w:proofErr w:type="spellEnd"/>
      <w:r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)</w:t>
      </w:r>
    </w:p>
    <w:p w14:paraId="36D8970D" w14:textId="77777777" w:rsidR="005D378D" w:rsidRPr="00962D6B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% </w:t>
      </w:r>
      <w:proofErr w:type="gramStart"/>
      <w:r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on</w:t>
      </w:r>
      <w:proofErr w:type="gramEnd"/>
      <w:r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 true t-maps and permuted t-maps</w:t>
      </w:r>
    </w:p>
    <w:p w14:paraId="2E27AEFB" w14:textId="77777777" w:rsidR="005D378D" w:rsidRPr="00962D6B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% Use regression results from permuted t-maps to determine</w:t>
      </w:r>
    </w:p>
    <w:p w14:paraId="4370A42E" w14:textId="77777777" w:rsidR="005D378D" w:rsidRPr="00962D6B" w:rsidRDefault="005D378D" w:rsidP="005D378D">
      <w:pPr>
        <w:rPr>
          <w:rFonts w:ascii="Consolas" w:eastAsia="Times New Roman" w:hAnsi="Consolas" w:cs="Times New Roman"/>
          <w:sz w:val="20"/>
          <w:szCs w:val="20"/>
          <w:lang w:eastAsia="en-US" w:bidi="he-IL"/>
        </w:rPr>
      </w:pPr>
      <w:r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% </w:t>
      </w:r>
      <w:proofErr w:type="gramStart"/>
      <w:r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>statistically</w:t>
      </w:r>
      <w:proofErr w:type="gramEnd"/>
      <w:r w:rsidRPr="00962D6B">
        <w:rPr>
          <w:rFonts w:ascii="Consolas" w:eastAsia="Times New Roman" w:hAnsi="Consolas" w:cs="Times New Roman"/>
          <w:color w:val="008013"/>
          <w:sz w:val="20"/>
          <w:szCs w:val="20"/>
          <w:lang w:eastAsia="en-US" w:bidi="he-IL"/>
        </w:rPr>
        <w:t xml:space="preserve"> significant intercept and cluster size</w:t>
      </w:r>
    </w:p>
    <w:p w14:paraId="5357601C" w14:textId="77777777" w:rsidR="005D378D" w:rsidRDefault="005D378D" w:rsidP="005D378D">
      <w:pPr>
        <w:rPr>
          <w:rFonts w:ascii="Arial" w:hAnsi="Arial" w:cs="Arial"/>
          <w:sz w:val="18"/>
          <w:szCs w:val="18"/>
        </w:rPr>
      </w:pPr>
    </w:p>
    <w:p w14:paraId="5A0F057C" w14:textId="77777777" w:rsidR="005D378D" w:rsidRDefault="005D378D" w:rsidP="005D378D">
      <w:pPr>
        <w:rPr>
          <w:rFonts w:ascii="Arial" w:hAnsi="Arial" w:cs="Arial"/>
          <w:sz w:val="18"/>
          <w:szCs w:val="18"/>
        </w:rPr>
      </w:pPr>
    </w:p>
    <w:p w14:paraId="148A261F" w14:textId="77777777" w:rsidR="00330C1F" w:rsidRDefault="00330C1F"/>
    <w:sectPr w:rsidR="00330C1F" w:rsidSect="00FE7B7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I2MbE0MrSwMDQwNjdX0lEKTi0uzszPAykwrAUAr36jHiwAAAA="/>
  </w:docVars>
  <w:rsids>
    <w:rsidRoot w:val="005D378D"/>
    <w:rsid w:val="00330C1F"/>
    <w:rsid w:val="004B0417"/>
    <w:rsid w:val="005D378D"/>
    <w:rsid w:val="008127F6"/>
    <w:rsid w:val="00A20B6C"/>
    <w:rsid w:val="00A210A7"/>
    <w:rsid w:val="00E40049"/>
    <w:rsid w:val="00EF4393"/>
    <w:rsid w:val="00F936A6"/>
    <w:rsid w:val="00FE7B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7EED28"/>
  <w15:chartTrackingRefBased/>
  <w15:docId w15:val="{D04B9CA5-960B-4292-AADE-A9BFFCEB1B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378D"/>
    <w:pPr>
      <w:spacing w:after="0" w:line="240" w:lineRule="auto"/>
    </w:pPr>
    <w:rPr>
      <w:rFonts w:eastAsiaTheme="minorEastAsia"/>
      <w:sz w:val="24"/>
      <w:szCs w:val="24"/>
      <w:lang w:eastAsia="ko-KR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85</Words>
  <Characters>2195</Characters>
  <Application>Microsoft Office Word</Application>
  <DocSecurity>0</DocSecurity>
  <Lines>18</Lines>
  <Paragraphs>5</Paragraphs>
  <ScaleCrop>false</ScaleCrop>
  <Company/>
  <LinksUpToDate>false</LinksUpToDate>
  <CharactersWithSpaces>2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ya GS</dc:creator>
  <cp:keywords/>
  <dc:description/>
  <cp:lastModifiedBy>Maya GS</cp:lastModifiedBy>
  <cp:revision>1</cp:revision>
  <dcterms:created xsi:type="dcterms:W3CDTF">2025-05-21T23:48:00Z</dcterms:created>
  <dcterms:modified xsi:type="dcterms:W3CDTF">2025-05-21T23:49:00Z</dcterms:modified>
</cp:coreProperties>
</file>